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D57D4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7D4E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D57D4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D57D4E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D57D4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D57D4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D57D4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D57D4E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D57D4E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DC755B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D57D4E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D57D4E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 w:rsidRPr="00D57D4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775046" w:rsidRPr="00D57D4E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РОДИЧНИХ КУЋА, </w:t>
      </w:r>
      <w:r w:rsidR="00625354" w:rsidRPr="00D57D4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D57D4E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775046" w:rsidRPr="00D57D4E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bookmarkStart w:id="0" w:name="_GoBack"/>
      <w:bookmarkEnd w:id="0"/>
      <w:r w:rsidR="00611B29" w:rsidRPr="00D57D4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У ГРАДУ НИШУ</w:t>
      </w:r>
    </w:p>
    <w:p w:rsidR="00030EE3" w:rsidRPr="00D57D4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D57D4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D57D4E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D57D4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D57D4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DC755B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D57D4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D57D4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D57D4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D57D4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DC75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D57D4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proofErr w:type="spellStart"/>
            <w:r w:rsidRPr="00D57D4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  <w:r w:rsidR="00611B29" w:rsidRPr="00D57D4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D57D4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030EE3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кат</w:t>
            </w:r>
            <w:r w:rsidR="00611B29"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астарске </w:t>
            </w:r>
            <w:r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D57D4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030EE3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D57D4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DC755B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611B29"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- </w:t>
            </w:r>
            <w:r w:rsidR="00775046"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D57D4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C755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D57D4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755B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611B29"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 -</w:t>
            </w:r>
            <w:r w:rsidRPr="00D57D4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D57D4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Pr="00D57D4E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D57D4E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DC755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D57D4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D57D4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57D4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D57D4E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675765" w:rsidRPr="00D57D4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57D4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D57D4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D57D4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  <w:tr w:rsidR="00675765" w:rsidRPr="00D57D4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D57D4E" w:rsidRDefault="00611B29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D57D4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В</w:t>
            </w:r>
            <w:r w:rsidR="00675765" w:rsidRPr="00D57D4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D57D4E" w:rsidRDefault="00D57D4E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НАБАВКА И ИНСТАЛАЦИЈА СОЛАРНИХ КОЛЕКТОРА ЗА ГРЕЈАЊЕ САНИТАРНЕ ПОТРОШНЕ ТОПЛЕ ВОДЕ И </w:t>
            </w:r>
            <w:r w:rsidRPr="00D57D4E">
              <w:rPr>
                <w:rFonts w:ascii="Times New Roman" w:hAnsi="Times New Roman" w:cs="Times New Roman"/>
                <w:b/>
                <w:sz w:val="24"/>
                <w:szCs w:val="24"/>
              </w:rPr>
              <w:t>ПРАТЕЋЕ ИНСТАЛАЦИЈЕ ГРЕЈНОГ СИСТЕМА</w:t>
            </w:r>
            <w:r w:rsidRPr="00D57D4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ЗА ВЛАСНИКЕ ПОРОДИЧНИХ КУЋА</w:t>
            </w:r>
          </w:p>
        </w:tc>
      </w:tr>
    </w:tbl>
    <w:p w:rsidR="00611B29" w:rsidRPr="00D57D4E" w:rsidRDefault="00611B29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675765" w:rsidRPr="00DC755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C755B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DC755B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="001618A6"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001618A6"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1618A6"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1618A6"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пријаве</w:t>
      </w:r>
      <w:proofErr w:type="spellEnd"/>
      <w:r w:rsidR="001618A6"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заокружи</w:t>
      </w:r>
      <w:proofErr w:type="spellEnd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>једну</w:t>
      </w:r>
      <w:proofErr w:type="spellEnd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DC755B">
        <w:rPr>
          <w:rFonts w:ascii="Times New Roman" w:eastAsia="Times New Roman" w:hAnsi="Times New Roman" w:cs="Times New Roman"/>
          <w:sz w:val="24"/>
          <w:szCs w:val="24"/>
        </w:rPr>
        <w:t>меру</w:t>
      </w:r>
      <w:proofErr w:type="spellEnd"/>
    </w:p>
    <w:p w:rsidR="008A0D35" w:rsidRPr="00D57D4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1" w:name="_Hlk72263790"/>
    </w:p>
    <w:p w:rsidR="00916EC9" w:rsidRPr="00D57D4E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D57D4E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D57D4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D57D4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D57D4E" w:rsidTr="00650A2A">
        <w:tc>
          <w:tcPr>
            <w:tcW w:w="2979" w:type="pct"/>
          </w:tcPr>
          <w:p w:rsidR="008A0D35" w:rsidRPr="00DC755B" w:rsidRDefault="00556FC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 w:rsidRPr="00D57D4E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Pr="00DC755B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A0D35" w:rsidRPr="00DC755B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D35" w:rsidRPr="00D57D4E" w:rsidTr="00650A2A">
        <w:tc>
          <w:tcPr>
            <w:tcW w:w="2979" w:type="pct"/>
          </w:tcPr>
          <w:p w:rsidR="00D57D4E" w:rsidRPr="00DC755B" w:rsidRDefault="008A0D35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 w:rsidRPr="00D57D4E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DC755B" w:rsidRDefault="00650A2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8A0D35" w:rsidRPr="00DC755B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A0D35" w:rsidRPr="00DC755B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5046" w:rsidRPr="00D57D4E" w:rsidTr="00650A2A">
        <w:trPr>
          <w:trHeight w:val="686"/>
        </w:trPr>
        <w:tc>
          <w:tcPr>
            <w:tcW w:w="2979" w:type="pct"/>
          </w:tcPr>
          <w:p w:rsidR="00D57D4E" w:rsidRPr="00D57D4E" w:rsidRDefault="00775046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D57D4E" w:rsidRPr="00DC755B" w:rsidRDefault="00D57D4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:rsidR="004F2A9E" w:rsidRPr="00D57D4E" w:rsidRDefault="004F2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Pr="00DC755B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6540E" w:rsidRPr="00D57D4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D57D4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D57D4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DC755B" w:rsidRDefault="0066540E" w:rsidP="00DC755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proofErr w:type="spellStart"/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6540E" w:rsidRPr="00D57D4E" w:rsidTr="00B84152">
        <w:trPr>
          <w:trHeight w:val="338"/>
        </w:trPr>
        <w:tc>
          <w:tcPr>
            <w:tcW w:w="9356" w:type="dxa"/>
          </w:tcPr>
          <w:p w:rsidR="0066540E" w:rsidRPr="00D57D4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D57D4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D57D4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611B29" w:rsidRPr="00D57D4E" w:rsidRDefault="00611B29" w:rsidP="00611B2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DC755B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66540E" w:rsidRPr="00DC755B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D57D4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D57D4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D57D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D57D4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57D4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="00321F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21F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321F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="00321F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21F6B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D57D4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57D4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D57D4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57D4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D57D4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57D4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D57D4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D57D4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7122E8" w:rsidRPr="00D57D4E" w:rsidRDefault="007122E8" w:rsidP="007122E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DC755B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2C788C" w:rsidRPr="00D57D4E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RPr="00D57D4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D57D4E" w:rsidRDefault="004F2A9E" w:rsidP="004F2A9E">
            <w:pPr>
              <w:ind w:right="-70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Потрошна вода за домаћинство </w:t>
            </w:r>
            <w:r w:rsidR="00A0389E"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се греје на: (само за меру соларних колектора)</w:t>
            </w:r>
          </w:p>
        </w:tc>
      </w:tr>
      <w:tr w:rsidR="00A0389E" w:rsidRPr="00D57D4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57D4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RPr="00D57D4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57D4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611B29" w:rsidRPr="00D57D4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A0389E" w:rsidRPr="00D57D4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57D4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 w:rsidRPr="00D57D4E"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RPr="00D57D4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Pr="00D57D4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 w:rsidRPr="00D57D4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7122E8" w:rsidRPr="00D57D4E" w:rsidRDefault="007122E8" w:rsidP="007122E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DC755B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Pr="00DC755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916EC9" w:rsidRPr="00D57D4E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D57D4E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D57D4E" w:rsidRDefault="00EC747B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57D4E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57D4E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57D4E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57D4E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57D4E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7122E8" w:rsidRPr="00DC755B" w:rsidRDefault="007122E8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RPr="00D57D4E" w:rsidTr="00762C0D">
        <w:tc>
          <w:tcPr>
            <w:tcW w:w="9323" w:type="dxa"/>
          </w:tcPr>
          <w:p w:rsidR="00916EC9" w:rsidRPr="00D57D4E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D57D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RPr="00D57D4E" w:rsidTr="00DC708F">
        <w:tc>
          <w:tcPr>
            <w:tcW w:w="9323" w:type="dxa"/>
            <w:vAlign w:val="center"/>
          </w:tcPr>
          <w:p w:rsidR="00916EC9" w:rsidRPr="00D57D4E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DC755B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р</w:t>
            </w:r>
            <w:r w:rsidR="000B5B83"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:</w:t>
            </w:r>
          </w:p>
          <w:p w:rsidR="00916EC9" w:rsidRPr="00D57D4E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 w:rsidRPr="00B9281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F5516D3" wp14:editId="3E59833B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 w:rsidRPr="00DC755B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B0C3B77" wp14:editId="6F51ED37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Pr="00D57D4E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Pr="00D57D4E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RPr="00D57D4E" w:rsidTr="00EC747B">
        <w:trPr>
          <w:trHeight w:val="4319"/>
        </w:trPr>
        <w:tc>
          <w:tcPr>
            <w:tcW w:w="9323" w:type="dxa"/>
            <w:vAlign w:val="center"/>
          </w:tcPr>
          <w:p w:rsidR="00B66347" w:rsidRPr="00D57D4E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DC755B" w:rsidRDefault="00EC747B" w:rsidP="00DC755B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DC755B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5063E88" wp14:editId="4B99C272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р</w:t>
            </w:r>
            <w:r w:rsidR="003E5425"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871655" w:rsidRPr="00DC75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:</w:t>
            </w:r>
          </w:p>
          <w:p w:rsidR="00B66347" w:rsidRPr="00D57D4E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9281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4C55D7D" wp14:editId="02A06898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RPr="00D57D4E" w:rsidTr="008A0ADF">
        <w:trPr>
          <w:trHeight w:val="2582"/>
        </w:trPr>
        <w:tc>
          <w:tcPr>
            <w:tcW w:w="9323" w:type="dxa"/>
          </w:tcPr>
          <w:p w:rsidR="00EC747B" w:rsidRPr="00D57D4E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281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5ED93D13" wp14:editId="4F08E209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DC755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22D465D6" wp14:editId="4953922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 (вакуум)</w:t>
            </w:r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DC755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D57D4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</w:t>
            </w:r>
            <w:r w:rsidRPr="00DC755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DC755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имери:</w:t>
            </w: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D57D4E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D57D4E" w:rsidTr="00EC747B">
        <w:trPr>
          <w:trHeight w:val="2420"/>
        </w:trPr>
        <w:tc>
          <w:tcPr>
            <w:tcW w:w="9323" w:type="dxa"/>
          </w:tcPr>
          <w:p w:rsidR="00B84152" w:rsidRPr="00D57D4E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D57D4E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Pr="00DC755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C755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261B43C7" wp14:editId="7F04000E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C755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имер:</w:t>
            </w:r>
          </w:p>
          <w:p w:rsidR="00EC747B" w:rsidRPr="00D57D4E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C755B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DC755B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="000458B9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000458B9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0458B9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="000458B9" w:rsidRPr="00DC75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C755B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FE7805" w:rsidRPr="00FE7805" w:rsidRDefault="00FE780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FE7805" w:rsidRPr="00DC755B" w:rsidRDefault="00FE780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Уз Пријавни формулар (Прилог 1) за суфинансирање мера енергетске санације прилажем следећу документацију:</w:t>
      </w:r>
    </w:p>
    <w:bookmarkEnd w:id="1"/>
    <w:p w:rsidR="00FE7805" w:rsidRPr="002019FE" w:rsidRDefault="00FE7805" w:rsidP="00FE780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hAnsi="Times New Roman" w:cs="Times New Roman"/>
          <w:sz w:val="24"/>
          <w:szCs w:val="24"/>
          <w:lang w:val="sr-Cyrl-RS"/>
        </w:rPr>
        <w:t>изјав</w:t>
      </w:r>
      <w:r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sz w:val="24"/>
          <w:szCs w:val="24"/>
          <w:lang w:val="sr-Cyrl-RS"/>
        </w:rPr>
        <w:t xml:space="preserve"> о члановима домаћинства;</w:t>
      </w:r>
    </w:p>
    <w:p w:rsidR="00FE7805" w:rsidRPr="002019FE" w:rsidRDefault="00FE7805" w:rsidP="00FE780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очитан</w:t>
      </w: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личн</w:t>
      </w: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арт</w:t>
      </w: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подносиоца захтева и </w:t>
      </w:r>
      <w:r w:rsidRPr="002019FE">
        <w:rPr>
          <w:rFonts w:ascii="Times New Roman" w:hAnsi="Times New Roman" w:cs="Times New Roman"/>
          <w:sz w:val="24"/>
          <w:szCs w:val="24"/>
          <w:lang w:val="sr-Cyrl-RS"/>
        </w:rPr>
        <w:t xml:space="preserve">свих пунолетних чланова домаћинства </w:t>
      </w: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или фотокопије личних карата на којима је видљива адреса становања; </w:t>
      </w:r>
    </w:p>
    <w:p w:rsidR="00FE7805" w:rsidRPr="002019FE" w:rsidRDefault="00FE7805" w:rsidP="00FE780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уверење надлежног органа Града Ниша о измиреним обавезама по основу пореза на имовину</w:t>
      </w:r>
      <w:r w:rsidRPr="002019FE">
        <w:rPr>
          <w:rFonts w:ascii="Times New Roman" w:eastAsia="Times New Roman" w:hAnsi="Times New Roman" w:cs="Times New Roman"/>
          <w:sz w:val="24"/>
          <w:szCs w:val="24"/>
          <w:lang w:eastAsia="sr-Cyrl-RS"/>
        </w:rPr>
        <w:t xml:space="preserve"> 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(не старије од шест месеци); </w:t>
      </w:r>
    </w:p>
    <w:p w:rsidR="00FE7805" w:rsidRPr="002019FE" w:rsidRDefault="00FE780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у рачуна за утрошену електричну енергију за стамбени објекат за који се конкурише за последњи месец, ради доказа да власници живе у пријављеном стамбеном објекту</w:t>
      </w:r>
      <w:r w:rsidRPr="002019F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:rsidR="00FE7805" w:rsidRPr="002019FE" w:rsidRDefault="00FE7805" w:rsidP="00DC755B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један од доказа легалности стамбеног објекта</w:t>
      </w:r>
      <w:r w:rsidR="002D3ED7" w:rsidRPr="002019F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:rsidR="00FE7805" w:rsidRPr="002019FE" w:rsidRDefault="00FE7805" w:rsidP="00FE7805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редмер и предрачун (за меру број 1 и 5), односно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 </w:t>
      </w:r>
      <w:r w:rsidRPr="002019F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(за меру број 3) за опрему са уградњом, издати од привредног субјекта са листе директних корисника коју је објавио Град Ниш;</w:t>
      </w:r>
    </w:p>
    <w:p w:rsidR="00FE7805" w:rsidRPr="002019FE" w:rsidRDefault="00FE7805" w:rsidP="00FE7805">
      <w:pPr>
        <w:pStyle w:val="ListParagraph"/>
        <w:numPr>
          <w:ilvl w:val="0"/>
          <w:numId w:val="26"/>
        </w:numPr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2" w:name="_Hlk75026550"/>
      <w:r w:rsidRPr="002019FE">
        <w:rPr>
          <w:rFonts w:ascii="Times New Roman" w:hAnsi="Times New Roman" w:cs="Times New Roman"/>
          <w:sz w:val="24"/>
          <w:szCs w:val="24"/>
          <w:lang w:val="sr-Cyrl-RS"/>
        </w:rPr>
        <w:t>потписан</w:t>
      </w:r>
      <w:r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sz w:val="24"/>
          <w:szCs w:val="24"/>
          <w:lang w:val="sr-Cyrl-RS"/>
        </w:rPr>
        <w:t xml:space="preserve"> изјав</w:t>
      </w:r>
      <w:r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2019FE">
        <w:rPr>
          <w:rFonts w:ascii="Times New Roman" w:hAnsi="Times New Roman" w:cs="Times New Roman"/>
          <w:sz w:val="24"/>
          <w:szCs w:val="24"/>
          <w:lang w:val="sr-Cyrl-RS"/>
        </w:rPr>
        <w:t xml:space="preserve">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</w:t>
      </w:r>
    </w:p>
    <w:bookmarkEnd w:id="2"/>
    <w:p w:rsidR="00B9281E" w:rsidRPr="00DC755B" w:rsidRDefault="00B9281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Pr="00DC755B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C755B">
        <w:rPr>
          <w:rFonts w:ascii="Times New Roman" w:hAnsi="Times New Roman" w:cs="Times New Roman"/>
          <w:b/>
          <w:sz w:val="24"/>
          <w:szCs w:val="24"/>
        </w:rPr>
        <w:t>Напомена</w:t>
      </w:r>
      <w:proofErr w:type="spellEnd"/>
      <w:r w:rsidRPr="00DC755B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4643B5" w:rsidRPr="00D57D4E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57D4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="00FE7805">
        <w:rPr>
          <w:rFonts w:ascii="Times New Roman" w:hAnsi="Times New Roman" w:cs="Times New Roman"/>
          <w:sz w:val="24"/>
          <w:szCs w:val="24"/>
          <w:lang w:val="sr-Cyrl-RS"/>
        </w:rPr>
        <w:t xml:space="preserve"> Ниша</w:t>
      </w:r>
      <w:r w:rsidRPr="00D57D4E">
        <w:rPr>
          <w:rFonts w:ascii="Times New Roman" w:hAnsi="Times New Roman" w:cs="Times New Roman"/>
          <w:sz w:val="24"/>
          <w:szCs w:val="24"/>
        </w:rPr>
        <w:t>.</w:t>
      </w:r>
    </w:p>
    <w:p w:rsidR="004643B5" w:rsidRPr="00D57D4E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D57D4E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 w:rsidRPr="00D57D4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D57D4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 w:rsidRPr="00D57D4E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D57D4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9281E" w:rsidRDefault="00B9281E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D57D4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>:</w:t>
      </w:r>
      <w:r w:rsidR="00FE7805">
        <w:rPr>
          <w:rFonts w:ascii="Times New Roman" w:hAnsi="Times New Roman" w:cs="Times New Roman"/>
          <w:sz w:val="24"/>
          <w:szCs w:val="24"/>
          <w:lang w:val="sr-Cyrl-RS"/>
        </w:rPr>
        <w:t xml:space="preserve"> __.__.</w:t>
      </w:r>
      <w:r w:rsidRPr="00D57D4E">
        <w:rPr>
          <w:rFonts w:ascii="Times New Roman" w:hAnsi="Times New Roman" w:cs="Times New Roman"/>
          <w:sz w:val="24"/>
          <w:szCs w:val="24"/>
        </w:rPr>
        <w:t>2021.год.</w:t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</w:p>
    <w:p w:rsidR="00FE7805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D57D4E">
        <w:rPr>
          <w:rFonts w:ascii="Times New Roman" w:hAnsi="Times New Roman" w:cs="Times New Roman"/>
          <w:sz w:val="24"/>
          <w:szCs w:val="24"/>
        </w:rPr>
        <w:tab/>
      </w:r>
    </w:p>
    <w:p w:rsidR="00FE7805" w:rsidRDefault="00FE7805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FE7805" w:rsidRDefault="00FE7805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D57D4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30EE3" w:rsidRPr="00D57D4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</w:p>
    <w:p w:rsidR="00CB7E8C" w:rsidRPr="00D57D4E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D57D4E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E60" w:rsidRDefault="00A14E60" w:rsidP="00CB7E8C">
      <w:pPr>
        <w:spacing w:after="0" w:line="240" w:lineRule="auto"/>
      </w:pPr>
      <w:r>
        <w:separator/>
      </w:r>
    </w:p>
  </w:endnote>
  <w:endnote w:type="continuationSeparator" w:id="0">
    <w:p w:rsidR="00A14E60" w:rsidRDefault="00A14E6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E60" w:rsidRDefault="00A14E60" w:rsidP="00CB7E8C">
      <w:pPr>
        <w:spacing w:after="0" w:line="240" w:lineRule="auto"/>
      </w:pPr>
      <w:r>
        <w:separator/>
      </w:r>
    </w:p>
  </w:footnote>
  <w:footnote w:type="continuationSeparator" w:id="0">
    <w:p w:rsidR="00A14E60" w:rsidRDefault="00A14E6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2D3ED7"/>
    <w:rsid w:val="00321F6B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B29"/>
    <w:rsid w:val="00611DB8"/>
    <w:rsid w:val="00612AAC"/>
    <w:rsid w:val="006202BB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122E8"/>
    <w:rsid w:val="0072339D"/>
    <w:rsid w:val="007354A5"/>
    <w:rsid w:val="0073744E"/>
    <w:rsid w:val="00756C04"/>
    <w:rsid w:val="00770A36"/>
    <w:rsid w:val="00775046"/>
    <w:rsid w:val="00784F8D"/>
    <w:rsid w:val="007D4317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2D3"/>
    <w:rsid w:val="00913FD2"/>
    <w:rsid w:val="00916EC9"/>
    <w:rsid w:val="009242B9"/>
    <w:rsid w:val="009471F0"/>
    <w:rsid w:val="0097541E"/>
    <w:rsid w:val="0097747A"/>
    <w:rsid w:val="00983E78"/>
    <w:rsid w:val="00984F4A"/>
    <w:rsid w:val="00996108"/>
    <w:rsid w:val="009B4BCA"/>
    <w:rsid w:val="009E1035"/>
    <w:rsid w:val="009E2DD9"/>
    <w:rsid w:val="009F3C49"/>
    <w:rsid w:val="00A0389E"/>
    <w:rsid w:val="00A14E60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9281E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82FCC"/>
    <w:rsid w:val="00CB0FBC"/>
    <w:rsid w:val="00CB2FAD"/>
    <w:rsid w:val="00CB7E8C"/>
    <w:rsid w:val="00CC78DF"/>
    <w:rsid w:val="00D13CF6"/>
    <w:rsid w:val="00D17F10"/>
    <w:rsid w:val="00D24529"/>
    <w:rsid w:val="00D54D97"/>
    <w:rsid w:val="00D57D4E"/>
    <w:rsid w:val="00D745B6"/>
    <w:rsid w:val="00D778AB"/>
    <w:rsid w:val="00D853EF"/>
    <w:rsid w:val="00D94E38"/>
    <w:rsid w:val="00DA40E3"/>
    <w:rsid w:val="00DA53D4"/>
    <w:rsid w:val="00DA7892"/>
    <w:rsid w:val="00DC755B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3083"/>
    <w:rsid w:val="00FE5787"/>
    <w:rsid w:val="00FE78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458E1-166F-4CF4-BE3E-DB0088B70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 Pavlović</cp:lastModifiedBy>
  <cp:revision>12</cp:revision>
  <cp:lastPrinted>2021-08-06T05:54:00Z</cp:lastPrinted>
  <dcterms:created xsi:type="dcterms:W3CDTF">2021-08-06T06:43:00Z</dcterms:created>
  <dcterms:modified xsi:type="dcterms:W3CDTF">2021-09-24T11:17:00Z</dcterms:modified>
</cp:coreProperties>
</file>